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C74120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1B24206" w:rsidR="0082223F" w:rsidRDefault="0082223F" w:rsidP="0082223F">
      <w:pPr>
        <w:pStyle w:val="Title"/>
      </w:pPr>
      <w:r>
        <w:t xml:space="preserve">Section </w:t>
      </w:r>
      <w:r w:rsidR="00AB2E10">
        <w:t>2</w:t>
      </w:r>
      <w:r>
        <w:t xml:space="preserve">: Week </w:t>
      </w:r>
      <w:r w:rsidR="00AB2E10">
        <w:t>6</w:t>
      </w:r>
      <w:r>
        <w:t xml:space="preserve">: </w:t>
      </w:r>
      <w:r w:rsidR="006D793E">
        <w:t xml:space="preserve">Evaluate </w:t>
      </w:r>
      <w:r w:rsidR="00AB2E10">
        <w:t>the Proces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C65D161" w:rsidR="0082223F" w:rsidRDefault="0082223F" w:rsidP="0082223F">
      <w:pPr>
        <w:jc w:val="center"/>
      </w:pPr>
      <w:r>
        <w:t>TIM-</w:t>
      </w:r>
      <w:r w:rsidR="00B13ADF">
        <w:t>7</w:t>
      </w:r>
      <w:r w:rsidR="00D0165E">
        <w:t>1</w:t>
      </w:r>
      <w:r w:rsidR="00B13ADF">
        <w:t>0</w:t>
      </w:r>
      <w:r w:rsidR="00D0165E">
        <w:t>1</w:t>
      </w:r>
      <w:r>
        <w:t xml:space="preserve">: </w:t>
      </w:r>
      <w:r w:rsidR="00D0165E">
        <w:t>Statistics for Technology Leaders</w:t>
      </w:r>
    </w:p>
    <w:p w14:paraId="13BFFB78" w14:textId="11556AA4" w:rsidR="00CB25E9" w:rsidRDefault="00AB2E10" w:rsidP="0082223F">
      <w:pPr>
        <w:jc w:val="center"/>
      </w:pPr>
      <w:r>
        <w:t>September</w:t>
      </w:r>
      <w:r w:rsidR="00D0165E">
        <w:t xml:space="preserve"> </w:t>
      </w:r>
      <w:r>
        <w:t>6</w:t>
      </w:r>
      <w:r w:rsidRPr="00AB2E10">
        <w:rPr>
          <w:vertAlign w:val="superscript"/>
        </w:rPr>
        <w:t>th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67CDEA3" w:rsidR="0082223F" w:rsidRDefault="00ED3713" w:rsidP="005B7079">
      <w:pPr>
        <w:pStyle w:val="Heading1"/>
      </w:pPr>
      <w:r>
        <w:lastRenderedPageBreak/>
        <w:t xml:space="preserve">Evaluate </w:t>
      </w:r>
      <w:r w:rsidR="00AB2E10">
        <w:t>the Process</w:t>
      </w:r>
    </w:p>
    <w:p w14:paraId="1F75DBE6" w14:textId="32DEBCF7" w:rsidR="00AB2E10" w:rsidRPr="00AB2E10" w:rsidRDefault="00A72083" w:rsidP="00AB2E10">
      <w:r>
        <w:tab/>
      </w:r>
      <w:r w:rsidR="00FF0CF8">
        <w:t xml:space="preserve">Now that NCU-Cares (NCU-C) has completed its data inference, the final step is to evaluate the process retrospectively.  There are often limitations to research </w:t>
      </w:r>
      <w:r w:rsidR="00AA7B5B">
        <w:t xml:space="preserve">projects, </w:t>
      </w:r>
      <w:r w:rsidR="00FF0CF8">
        <w:t>and this results in needing to adapt either the scope or approach of the statistical application.</w:t>
      </w:r>
      <w:r w:rsidR="00AA7B5B">
        <w:t xml:space="preserve">  From retrospectively </w:t>
      </w:r>
      <w:r w:rsidR="00F05656">
        <w:t>assessing</w:t>
      </w:r>
      <w:r w:rsidR="00AA7B5B">
        <w:t xml:space="preserve"> these situations, the business can identify deficiencies and </w:t>
      </w:r>
      <w:r w:rsidR="00F05656">
        <w:t xml:space="preserve">critical </w:t>
      </w:r>
      <w:r w:rsidR="00AA7B5B">
        <w:t xml:space="preserve">learning </w:t>
      </w:r>
      <w:r w:rsidR="00F05656">
        <w:t>to improve future efforts</w:t>
      </w:r>
      <w:r w:rsidR="00AA7B5B">
        <w:t>.</w:t>
      </w:r>
      <w:r w:rsidR="0085016C">
        <w:t xml:space="preserve">  Finally, a plan for gaining stakeholder buy-in must exist, so that the recommendations transcend into business priorities</w:t>
      </w:r>
      <w:r w:rsidR="00553F3B">
        <w:t xml:space="preserve"> and actions</w:t>
      </w:r>
      <w:r w:rsidR="0085016C">
        <w:t>.</w:t>
      </w:r>
    </w:p>
    <w:sectPr w:rsidR="00AB2E10" w:rsidRPr="00AB2E10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F6D046" w14:textId="77777777" w:rsidR="00C74120" w:rsidRDefault="00C74120" w:rsidP="0082223F">
      <w:pPr>
        <w:spacing w:line="240" w:lineRule="auto"/>
      </w:pPr>
      <w:r>
        <w:separator/>
      </w:r>
    </w:p>
  </w:endnote>
  <w:endnote w:type="continuationSeparator" w:id="0">
    <w:p w14:paraId="2E0AD7BC" w14:textId="77777777" w:rsidR="00C74120" w:rsidRDefault="00C74120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9C048E" w14:textId="77777777" w:rsidR="00C74120" w:rsidRDefault="00C74120" w:rsidP="0082223F">
      <w:pPr>
        <w:spacing w:line="240" w:lineRule="auto"/>
      </w:pPr>
      <w:r>
        <w:separator/>
      </w:r>
    </w:p>
  </w:footnote>
  <w:footnote w:type="continuationSeparator" w:id="0">
    <w:p w14:paraId="4A66F01A" w14:textId="77777777" w:rsidR="00C74120" w:rsidRDefault="00C74120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0FCF1598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B13ADF">
      <w:t>0</w:t>
    </w:r>
    <w:r w:rsidR="00D0165E">
      <w:t>1</w:t>
    </w:r>
    <w:r w:rsidRPr="00877007">
      <w:t xml:space="preserve">: </w:t>
    </w:r>
    <w:r w:rsidR="00D0165E">
      <w:t xml:space="preserve">Statistics for </w:t>
    </w:r>
    <w:proofErr w:type="spellStart"/>
    <w:r w:rsidR="00D0165E">
      <w:t>Technlogy</w:t>
    </w:r>
    <w:proofErr w:type="spellEnd"/>
    <w:r w:rsidR="00D0165E">
      <w:t xml:space="preserve"> Leader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0F28B4"/>
    <w:rsid w:val="00183597"/>
    <w:rsid w:val="001B27C4"/>
    <w:rsid w:val="002030D2"/>
    <w:rsid w:val="002806B7"/>
    <w:rsid w:val="003A34F8"/>
    <w:rsid w:val="003F4714"/>
    <w:rsid w:val="00401D65"/>
    <w:rsid w:val="004223E8"/>
    <w:rsid w:val="00424108"/>
    <w:rsid w:val="004A784B"/>
    <w:rsid w:val="00553F3B"/>
    <w:rsid w:val="0059365F"/>
    <w:rsid w:val="005B7079"/>
    <w:rsid w:val="006D793E"/>
    <w:rsid w:val="0073677D"/>
    <w:rsid w:val="00786C98"/>
    <w:rsid w:val="0082223F"/>
    <w:rsid w:val="0085016C"/>
    <w:rsid w:val="00877007"/>
    <w:rsid w:val="008B5129"/>
    <w:rsid w:val="009A757D"/>
    <w:rsid w:val="00A72083"/>
    <w:rsid w:val="00AA7B5B"/>
    <w:rsid w:val="00AB2E10"/>
    <w:rsid w:val="00B13ADF"/>
    <w:rsid w:val="00B83595"/>
    <w:rsid w:val="00C54DC8"/>
    <w:rsid w:val="00C73692"/>
    <w:rsid w:val="00C74120"/>
    <w:rsid w:val="00C93BB7"/>
    <w:rsid w:val="00CB25E9"/>
    <w:rsid w:val="00D0165E"/>
    <w:rsid w:val="00D75C7B"/>
    <w:rsid w:val="00D85C7B"/>
    <w:rsid w:val="00DE2224"/>
    <w:rsid w:val="00E234E9"/>
    <w:rsid w:val="00ED3713"/>
    <w:rsid w:val="00F05656"/>
    <w:rsid w:val="00FF0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6</TotalTime>
  <Pages>2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7</cp:revision>
  <dcterms:created xsi:type="dcterms:W3CDTF">2019-05-19T17:38:00Z</dcterms:created>
  <dcterms:modified xsi:type="dcterms:W3CDTF">2020-09-03T16:25:00Z</dcterms:modified>
</cp:coreProperties>
</file>